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6ebd993e6d37de5ee3830c9ab44865cfa4ce55"/>
      <w:r>
        <w:t xml:space="preserve">Unit 1 Lesson 4 Cumulative Practice Problems</w:t>
      </w:r>
      <w:bookmarkEnd w:id="20"/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</w:pPr>
      <w:r>
        <w:drawing>
          <wp:inline>
            <wp:extent cx="3679007" cy="2198841"/>
            <wp:effectExtent b="0" l="0" r="0" t="0"/>
            <wp:docPr descr="Points \(A\), \(B\) and \(C\) 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937675.059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fter a translation to the right by 4 units and up 1 unit? Plot these points on the grid, and label them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</w:pPr>
      <w:r>
        <w:drawing>
          <wp:inline>
            <wp:extent cx="3675949" cy="2189666"/>
            <wp:effectExtent b="0" l="0" r="0" t="0"/>
            <wp:docPr descr="Points \(D\), \(E\) and \(F\)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937675.0957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fter a reflection over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? Plot these points on the grid, and label them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ere are some points.</w:t>
      </w:r>
    </w:p>
    <w:p>
      <w:pPr>
        <w:numPr>
          <w:ilvl w:val="1"/>
          <w:numId w:val="1000"/>
        </w:numPr>
      </w:pPr>
      <w:r>
        <w:drawing>
          <wp:inline>
            <wp:extent cx="3675949" cy="3104066"/>
            <wp:effectExtent b="0" l="0" r="0" t="0"/>
            <wp:docPr descr="Points \(G\), \(H\) and \(I\) on a coordinate plane, origin \(O\)." title="" id="1" name="Picture"/>
            <a:graphic>
              <a:graphicData uri="http://schemas.openxmlformats.org/drawingml/2006/picture">
                <pic:pic>
                  <pic:nvPicPr>
                    <pic:cNvPr descr="/app/tmp/embedder-1605937675.1390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31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What are the coordinates of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fter a rotation abou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by 90 degrees clockwise? Plot these points on the grid, and label them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H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I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Describe a sequence of transformations that takes trapezoid A to trapezoid B.</w:t>
      </w:r>
    </w:p>
    <w:p>
      <w:pPr>
        <w:numPr>
          <w:ilvl w:val="0"/>
          <w:numId w:val="1000"/>
        </w:numPr>
      </w:pPr>
      <w:r>
        <w:drawing>
          <wp:inline>
            <wp:extent cx="3945070" cy="2862469"/>
            <wp:effectExtent b="0" l="0" r="0" t="0"/>
            <wp:docPr descr="Quadrilateral A and its image quadrilateral B are trapezoids." title="" id="1" name="Picture"/>
            <a:graphic>
              <a:graphicData uri="http://schemas.openxmlformats.org/drawingml/2006/picture">
                <pic:pic>
                  <pic:nvPicPr>
                    <pic:cNvPr descr="/app/tmp/embedder-1605937675.181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070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Reflect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sing line</w:t>
      </w:r>
      <w:r>
        <w:t xml:space="preserve"> </w:t>
      </w:r>
      <m:oMath>
        <m:r>
          <m:t>ℓ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596436" cy="1614726"/>
            <wp:effectExtent b="0" l="0" r="0" t="0"/>
            <wp:docPr descr="Polygon P and dashed line \(l\) 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37675.2439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436" cy="16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56Z</dcterms:created>
  <dcterms:modified xsi:type="dcterms:W3CDTF">2020-11-21T05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E3GD4SUTM+NGi445LpNAf5NiwzWQiWDY1H22TPwgGZJaCW6FBvXP1qFioUcyeMEDEdMxq2mMs91vpf0VqUWqw==</vt:lpwstr>
  </property>
</Properties>
</file>